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Ofcourse</w:t>
      </w:r>
      <w:r>
        <w:t xml:space="preserve"> </w:t>
      </w:r>
      <w:r>
        <w:t xml:space="preserve">Me!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April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this-is-a-markdown-file"/>
      <w:bookmarkEnd w:id="21"/>
      <w:r>
        <w:t xml:space="preserve">This is a Markdown file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278b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Ofcourse Me!</dc:creator>
  <dcterms:created xsi:type="dcterms:W3CDTF">2019-04-17T18:02:53Z</dcterms:created>
  <dcterms:modified xsi:type="dcterms:W3CDTF">2019-04-17T18:02:53Z</dcterms:modified>
</cp:coreProperties>
</file>